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0032F891" w14:textId="04E891F0" w:rsidR="004F209B" w:rsidRPr="00800BD9" w:rsidRDefault="006B08BF" w:rsidP="00800BD9">
      <w:pPr>
        <w:pStyle w:val="Normal1"/>
        <w:jc w:val="center"/>
        <w:rPr>
          <w:b/>
          <w:sz w:val="28"/>
        </w:rPr>
      </w:pPr>
      <w:r w:rsidRPr="00800BD9">
        <w:rPr>
          <w:b/>
          <w:sz w:val="28"/>
        </w:rPr>
        <w:t>HOMEWORK 1</w:t>
      </w:r>
      <w:r w:rsidR="00CD788A">
        <w:rPr>
          <w:b/>
          <w:sz w:val="28"/>
        </w:rPr>
        <w:t>: ER-Model</w:t>
      </w:r>
      <w:r w:rsidR="00E2529C">
        <w:rPr>
          <w:b/>
          <w:sz w:val="28"/>
        </w:rPr>
        <w:t xml:space="preserve"> (100 points)</w:t>
      </w:r>
    </w:p>
    <w:p w14:paraId="69E21FEB" w14:textId="3C4074AA" w:rsidR="00204ECA" w:rsidRDefault="00204ECA" w:rsidP="00983CE8">
      <w:pPr>
        <w:rPr>
          <w:b/>
          <w:sz w:val="24"/>
          <w:szCs w:val="23"/>
        </w:rPr>
      </w:pPr>
    </w:p>
    <w:p w14:paraId="40866EBB" w14:textId="3C0BFB50" w:rsidR="00D36254" w:rsidRPr="0013481E" w:rsidRDefault="00D36254" w:rsidP="00D36254">
      <w:pPr>
        <w:rPr>
          <w:b/>
          <w:sz w:val="24"/>
          <w:szCs w:val="23"/>
        </w:rPr>
      </w:pPr>
      <w:r>
        <w:rPr>
          <w:b/>
          <w:sz w:val="24"/>
          <w:szCs w:val="23"/>
        </w:rPr>
        <w:t>Database Design 1: ProjectDB</w:t>
      </w:r>
      <w:r w:rsidR="00DB49DE">
        <w:rPr>
          <w:b/>
          <w:sz w:val="24"/>
          <w:szCs w:val="23"/>
        </w:rPr>
        <w:t xml:space="preserve"> (</w:t>
      </w:r>
      <w:r w:rsidR="00920C84">
        <w:rPr>
          <w:b/>
          <w:sz w:val="24"/>
          <w:szCs w:val="23"/>
        </w:rPr>
        <w:t>2</w:t>
      </w:r>
      <w:r w:rsidR="00DB49DE">
        <w:rPr>
          <w:b/>
          <w:sz w:val="24"/>
          <w:szCs w:val="23"/>
        </w:rPr>
        <w:t>0 points)</w:t>
      </w:r>
    </w:p>
    <w:p w14:paraId="0052D64D" w14:textId="77777777" w:rsidR="00D36254" w:rsidRPr="001C31E6" w:rsidRDefault="00D36254" w:rsidP="00D36254">
      <w:pPr>
        <w:pStyle w:val="ListParagraph"/>
        <w:numPr>
          <w:ilvl w:val="0"/>
          <w:numId w:val="7"/>
        </w:numPr>
        <w:spacing w:line="240" w:lineRule="auto"/>
        <w:rPr>
          <w:sz w:val="24"/>
        </w:rPr>
      </w:pPr>
      <w:r w:rsidRPr="001C31E6">
        <w:rPr>
          <w:sz w:val="24"/>
        </w:rPr>
        <w:t xml:space="preserve">A company has a number of employees. The attributes of EMPLOYEE include Employee_ID (identifier), Name, Address, and Birthdate. </w:t>
      </w:r>
    </w:p>
    <w:p w14:paraId="04F3FDB3" w14:textId="77777777" w:rsidR="00D36254" w:rsidRPr="001C31E6" w:rsidRDefault="00D36254" w:rsidP="00D36254">
      <w:pPr>
        <w:pStyle w:val="ListParagraph"/>
        <w:numPr>
          <w:ilvl w:val="0"/>
          <w:numId w:val="7"/>
        </w:numPr>
        <w:spacing w:line="240" w:lineRule="auto"/>
        <w:rPr>
          <w:sz w:val="24"/>
        </w:rPr>
      </w:pPr>
      <w:r w:rsidRPr="001C31E6">
        <w:rPr>
          <w:sz w:val="24"/>
        </w:rPr>
        <w:t xml:space="preserve">Some employees are maintenance staff, while the rest are technical staff. An employee can be either a maintenance staff or a technical staff, but not both. </w:t>
      </w:r>
    </w:p>
    <w:p w14:paraId="1F587893" w14:textId="77777777" w:rsidR="00D36254" w:rsidRPr="001C31E6" w:rsidRDefault="00D36254" w:rsidP="00D36254">
      <w:pPr>
        <w:pStyle w:val="ListParagraph"/>
        <w:numPr>
          <w:ilvl w:val="0"/>
          <w:numId w:val="7"/>
        </w:numPr>
        <w:spacing w:line="240" w:lineRule="auto"/>
        <w:rPr>
          <w:sz w:val="24"/>
        </w:rPr>
      </w:pPr>
      <w:r w:rsidRPr="001C31E6">
        <w:rPr>
          <w:sz w:val="24"/>
        </w:rPr>
        <w:t xml:space="preserve">The company also has several projects. Attributes of PROJECT include Project_ID (identifier), Project_Name, and Start_Date. </w:t>
      </w:r>
    </w:p>
    <w:p w14:paraId="20165843" w14:textId="77777777" w:rsidR="00D36254" w:rsidRPr="001C31E6" w:rsidRDefault="00D36254" w:rsidP="00D36254">
      <w:pPr>
        <w:pStyle w:val="ListParagraph"/>
        <w:numPr>
          <w:ilvl w:val="0"/>
          <w:numId w:val="7"/>
        </w:numPr>
        <w:spacing w:line="240" w:lineRule="auto"/>
        <w:rPr>
          <w:sz w:val="24"/>
        </w:rPr>
      </w:pPr>
      <w:r w:rsidRPr="001C31E6">
        <w:rPr>
          <w:sz w:val="24"/>
        </w:rPr>
        <w:t xml:space="preserve">Each technical staff may be assigned to one or more projects, or may not be assigned to a project. </w:t>
      </w:r>
    </w:p>
    <w:p w14:paraId="1444C01F" w14:textId="77777777" w:rsidR="00D36254" w:rsidRPr="001C31E6" w:rsidRDefault="00D36254" w:rsidP="00D36254">
      <w:pPr>
        <w:pStyle w:val="ListParagraph"/>
        <w:numPr>
          <w:ilvl w:val="0"/>
          <w:numId w:val="7"/>
        </w:numPr>
        <w:spacing w:line="240" w:lineRule="auto"/>
        <w:rPr>
          <w:sz w:val="24"/>
        </w:rPr>
      </w:pPr>
      <w:r w:rsidRPr="001C31E6">
        <w:rPr>
          <w:sz w:val="24"/>
        </w:rPr>
        <w:t xml:space="preserve">A project must have at least one technical staff assigned, and may have any number of technical staffs assigned. </w:t>
      </w:r>
    </w:p>
    <w:p w14:paraId="2C8B22D1" w14:textId="77777777" w:rsidR="00D36254" w:rsidRPr="001C31E6" w:rsidRDefault="00D36254" w:rsidP="00D36254">
      <w:pPr>
        <w:pStyle w:val="ListParagraph"/>
        <w:numPr>
          <w:ilvl w:val="0"/>
          <w:numId w:val="7"/>
        </w:numPr>
        <w:spacing w:line="240" w:lineRule="auto"/>
        <w:rPr>
          <w:sz w:val="24"/>
        </w:rPr>
      </w:pPr>
      <w:r w:rsidRPr="001C31E6">
        <w:rPr>
          <w:sz w:val="24"/>
        </w:rPr>
        <w:t>A technical staff’s billing rate may vary by project, and the company wishes to record the applicable billing rate (Billing_Rate) for each technical staff when assigned to a particular project.</w:t>
      </w:r>
    </w:p>
    <w:p w14:paraId="70C37AEF" w14:textId="77777777" w:rsidR="00D36254" w:rsidRPr="001C31E6" w:rsidRDefault="00D36254" w:rsidP="00D36254">
      <w:pPr>
        <w:pStyle w:val="ListParagraph"/>
        <w:numPr>
          <w:ilvl w:val="0"/>
          <w:numId w:val="7"/>
        </w:numPr>
        <w:spacing w:line="240" w:lineRule="auto"/>
        <w:rPr>
          <w:sz w:val="24"/>
        </w:rPr>
      </w:pPr>
      <w:r w:rsidRPr="001C31E6">
        <w:rPr>
          <w:sz w:val="24"/>
        </w:rPr>
        <w:t>There are a number of building, each having a unique ID and address.</w:t>
      </w:r>
    </w:p>
    <w:p w14:paraId="16502491" w14:textId="77777777" w:rsidR="00D36254" w:rsidRPr="001C31E6" w:rsidRDefault="00D36254" w:rsidP="00D36254">
      <w:pPr>
        <w:pStyle w:val="ListParagraph"/>
        <w:numPr>
          <w:ilvl w:val="0"/>
          <w:numId w:val="7"/>
        </w:numPr>
        <w:spacing w:line="240" w:lineRule="auto"/>
        <w:rPr>
          <w:sz w:val="24"/>
        </w:rPr>
      </w:pPr>
      <w:r w:rsidRPr="001C31E6">
        <w:rPr>
          <w:sz w:val="24"/>
        </w:rPr>
        <w:t xml:space="preserve">An employee must work in at least one building. </w:t>
      </w:r>
    </w:p>
    <w:p w14:paraId="1B97829B" w14:textId="77777777" w:rsidR="00D36254" w:rsidRPr="001C31E6" w:rsidRDefault="00D36254" w:rsidP="00D36254">
      <w:pPr>
        <w:pStyle w:val="ListParagraph"/>
        <w:numPr>
          <w:ilvl w:val="0"/>
          <w:numId w:val="7"/>
        </w:numPr>
        <w:spacing w:line="240" w:lineRule="auto"/>
        <w:rPr>
          <w:sz w:val="24"/>
        </w:rPr>
      </w:pPr>
      <w:r w:rsidRPr="001C31E6">
        <w:rPr>
          <w:sz w:val="24"/>
        </w:rPr>
        <w:t>Each building must be managed by one and only one maintenance staff, and every maintenance staff must manage at least one building.  </w:t>
      </w:r>
    </w:p>
    <w:p w14:paraId="3C1BA8A0" w14:textId="77777777" w:rsidR="00D36254" w:rsidRDefault="00D36254" w:rsidP="00983CE8">
      <w:pPr>
        <w:rPr>
          <w:b/>
          <w:sz w:val="24"/>
          <w:szCs w:val="23"/>
        </w:rPr>
      </w:pPr>
    </w:p>
    <w:p w14:paraId="790242CF" w14:textId="61FBAB44" w:rsidR="00983CE8" w:rsidRPr="00983CE8" w:rsidRDefault="003B4FEF" w:rsidP="00983CE8">
      <w:pPr>
        <w:rPr>
          <w:b/>
          <w:sz w:val="24"/>
          <w:szCs w:val="23"/>
        </w:rPr>
      </w:pPr>
      <w:r>
        <w:rPr>
          <w:b/>
          <w:sz w:val="24"/>
          <w:szCs w:val="23"/>
        </w:rPr>
        <w:t xml:space="preserve">Database </w:t>
      </w:r>
      <w:r w:rsidR="00F0098E">
        <w:rPr>
          <w:b/>
          <w:sz w:val="24"/>
          <w:szCs w:val="23"/>
        </w:rPr>
        <w:t xml:space="preserve">Design </w:t>
      </w:r>
      <w:r w:rsidR="00D36254">
        <w:rPr>
          <w:b/>
          <w:sz w:val="24"/>
          <w:szCs w:val="23"/>
        </w:rPr>
        <w:t>2</w:t>
      </w:r>
      <w:r>
        <w:rPr>
          <w:b/>
          <w:sz w:val="24"/>
          <w:szCs w:val="23"/>
        </w:rPr>
        <w:t xml:space="preserve">: </w:t>
      </w:r>
      <w:r w:rsidR="00D076EF">
        <w:rPr>
          <w:b/>
          <w:sz w:val="24"/>
          <w:szCs w:val="23"/>
        </w:rPr>
        <w:t xml:space="preserve">ArtBase </w:t>
      </w:r>
      <w:r w:rsidR="00920C84">
        <w:rPr>
          <w:b/>
          <w:sz w:val="24"/>
          <w:szCs w:val="23"/>
        </w:rPr>
        <w:t>(30 points)</w:t>
      </w:r>
    </w:p>
    <w:p w14:paraId="0DF62AA2" w14:textId="1172B7CF" w:rsidR="00983CE8" w:rsidRPr="005B6480" w:rsidRDefault="00983CE8" w:rsidP="00983CE8">
      <w:pPr>
        <w:rPr>
          <w:sz w:val="23"/>
          <w:szCs w:val="23"/>
        </w:rPr>
      </w:pPr>
      <w:r w:rsidRPr="005B6480">
        <w:rPr>
          <w:sz w:val="23"/>
          <w:szCs w:val="23"/>
        </w:rPr>
        <w:t xml:space="preserve">Although you always wanted to be an artist, you ended up being an expert on databases because you love to cook data and you somehow confused database with data baste. Your old love is still there, however, so you set up a database company, ArtBase, that builds a product for art galleries. The core of this product is a database that stores all the information that galleries need to maintain. </w:t>
      </w:r>
    </w:p>
    <w:p w14:paraId="37CE2F11" w14:textId="77777777" w:rsidR="00983CE8" w:rsidRPr="005B6480" w:rsidRDefault="00983CE8" w:rsidP="00983CE8">
      <w:pPr>
        <w:rPr>
          <w:sz w:val="23"/>
          <w:szCs w:val="23"/>
        </w:rPr>
      </w:pPr>
      <w:r w:rsidRPr="005B6480">
        <w:rPr>
          <w:sz w:val="23"/>
          <w:szCs w:val="23"/>
        </w:rPr>
        <w:t> </w:t>
      </w:r>
    </w:p>
    <w:p w14:paraId="7BF06B13" w14:textId="77777777" w:rsidR="00983CE8" w:rsidRPr="005B6480" w:rsidRDefault="00983CE8" w:rsidP="00983CE8">
      <w:pPr>
        <w:rPr>
          <w:sz w:val="23"/>
          <w:szCs w:val="23"/>
        </w:rPr>
      </w:pPr>
      <w:r w:rsidRPr="005B6480">
        <w:rPr>
          <w:sz w:val="23"/>
          <w:szCs w:val="23"/>
        </w:rPr>
        <w:t xml:space="preserve">Galleries keep information about artists, their names (which are unique), birthplaces, date-of-birth, and style of art. For each piece of artwork, the artist, the year it was made, its unique title, its type of art (e.g., painting, lithograph, sculpture, photograph), and its price must be stored. </w:t>
      </w:r>
    </w:p>
    <w:p w14:paraId="5148B82E" w14:textId="77777777" w:rsidR="00983CE8" w:rsidRPr="005B6480" w:rsidRDefault="00983CE8" w:rsidP="00983CE8">
      <w:pPr>
        <w:rPr>
          <w:sz w:val="23"/>
          <w:szCs w:val="23"/>
        </w:rPr>
      </w:pPr>
      <w:r w:rsidRPr="005B6480">
        <w:rPr>
          <w:sz w:val="23"/>
          <w:szCs w:val="23"/>
        </w:rPr>
        <w:t> </w:t>
      </w:r>
    </w:p>
    <w:p w14:paraId="6DCE9559" w14:textId="77777777" w:rsidR="00983CE8" w:rsidRDefault="00983CE8" w:rsidP="00983CE8">
      <w:pPr>
        <w:rPr>
          <w:sz w:val="23"/>
          <w:szCs w:val="23"/>
        </w:rPr>
      </w:pPr>
      <w:r w:rsidRPr="005B6480">
        <w:rPr>
          <w:sz w:val="23"/>
          <w:szCs w:val="23"/>
        </w:rPr>
        <w:t xml:space="preserve">Pieces of artwork are also classified into art groups of various kinds, for example, portraits, still lifes, works by Picasso, or works of the 19th century; a given piece may belong to more than one group. </w:t>
      </w:r>
    </w:p>
    <w:p w14:paraId="294472F7" w14:textId="77777777" w:rsidR="00983CE8" w:rsidRPr="005B6480" w:rsidRDefault="00983CE8" w:rsidP="00983CE8">
      <w:pPr>
        <w:rPr>
          <w:sz w:val="23"/>
          <w:szCs w:val="23"/>
        </w:rPr>
      </w:pPr>
    </w:p>
    <w:p w14:paraId="41FB3C7B" w14:textId="77777777" w:rsidR="00983CE8" w:rsidRPr="005B6480" w:rsidRDefault="00983CE8" w:rsidP="00983CE8">
      <w:pPr>
        <w:rPr>
          <w:sz w:val="23"/>
          <w:szCs w:val="23"/>
        </w:rPr>
      </w:pPr>
      <w:r w:rsidRPr="005B6480">
        <w:rPr>
          <w:sz w:val="23"/>
          <w:szCs w:val="23"/>
        </w:rPr>
        <w:t>Each group is identified by a name (like those just given) that describes the group. Finally, galleries keep information about customers. For each customer, galleries keep that person’s unique name, address, total amount of dollars spent in the gallery (very important!), and the artists and groups of art that the customer tends to like.</w:t>
      </w:r>
    </w:p>
    <w:p w14:paraId="5A7DD51F" w14:textId="4BC01AFA" w:rsidR="006B08BF" w:rsidRDefault="00983CE8" w:rsidP="00A27BBA">
      <w:pPr>
        <w:rPr>
          <w:sz w:val="23"/>
          <w:szCs w:val="23"/>
        </w:rPr>
      </w:pPr>
      <w:r w:rsidRPr="005B6480">
        <w:rPr>
          <w:sz w:val="23"/>
          <w:szCs w:val="23"/>
        </w:rPr>
        <w:t> </w:t>
      </w:r>
    </w:p>
    <w:p w14:paraId="23D7D252" w14:textId="77777777" w:rsidR="008621A4" w:rsidRPr="00A27BBA" w:rsidRDefault="008621A4" w:rsidP="00A27BBA">
      <w:pPr>
        <w:rPr>
          <w:sz w:val="23"/>
          <w:szCs w:val="23"/>
        </w:rPr>
      </w:pPr>
    </w:p>
    <w:p w14:paraId="4187E078" w14:textId="17743F8F" w:rsidR="00983CE8" w:rsidRPr="0013481E" w:rsidRDefault="00A27BBA" w:rsidP="0013481E">
      <w:pPr>
        <w:rPr>
          <w:b/>
          <w:sz w:val="24"/>
          <w:szCs w:val="23"/>
        </w:rPr>
      </w:pPr>
      <w:r>
        <w:rPr>
          <w:b/>
          <w:sz w:val="24"/>
          <w:szCs w:val="23"/>
        </w:rPr>
        <w:lastRenderedPageBreak/>
        <w:t xml:space="preserve">Database </w:t>
      </w:r>
      <w:r w:rsidR="00474E0F">
        <w:rPr>
          <w:b/>
          <w:sz w:val="24"/>
          <w:szCs w:val="23"/>
        </w:rPr>
        <w:t xml:space="preserve">Design </w:t>
      </w:r>
      <w:r w:rsidR="00D36254">
        <w:rPr>
          <w:b/>
          <w:sz w:val="24"/>
          <w:szCs w:val="23"/>
        </w:rPr>
        <w:t>3</w:t>
      </w:r>
      <w:r w:rsidR="00474E0F">
        <w:rPr>
          <w:b/>
          <w:sz w:val="24"/>
          <w:szCs w:val="23"/>
        </w:rPr>
        <w:t xml:space="preserve">: </w:t>
      </w:r>
      <w:r w:rsidR="009B4902">
        <w:rPr>
          <w:b/>
          <w:sz w:val="24"/>
          <w:szCs w:val="23"/>
        </w:rPr>
        <w:t>University</w:t>
      </w:r>
      <w:r w:rsidR="00BA520F">
        <w:rPr>
          <w:b/>
          <w:sz w:val="24"/>
          <w:szCs w:val="23"/>
        </w:rPr>
        <w:t>DB</w:t>
      </w:r>
      <w:r w:rsidR="00920C84">
        <w:rPr>
          <w:b/>
          <w:sz w:val="24"/>
          <w:szCs w:val="23"/>
        </w:rPr>
        <w:t xml:space="preserve"> (50 points)</w:t>
      </w:r>
    </w:p>
    <w:p w14:paraId="6A72332A" w14:textId="0412A001" w:rsidR="005C6434" w:rsidRPr="00FE60F5" w:rsidRDefault="00AF5461">
      <w:pPr>
        <w:pStyle w:val="Normal1"/>
        <w:rPr>
          <w:sz w:val="24"/>
        </w:rPr>
      </w:pPr>
      <w:r w:rsidRPr="00FE60F5">
        <w:rPr>
          <w:sz w:val="24"/>
        </w:rPr>
        <w:t xml:space="preserve">Consider </w:t>
      </w:r>
      <w:r w:rsidR="0016412E" w:rsidRPr="00FE60F5">
        <w:rPr>
          <w:sz w:val="24"/>
        </w:rPr>
        <w:t xml:space="preserve">a university database that </w:t>
      </w:r>
      <w:r w:rsidR="00BA10D3" w:rsidRPr="00FE60F5">
        <w:rPr>
          <w:sz w:val="24"/>
        </w:rPr>
        <w:t xml:space="preserve">keeps the following information. </w:t>
      </w:r>
    </w:p>
    <w:p w14:paraId="1178C4B5" w14:textId="49217376" w:rsidR="00BA10D3" w:rsidRPr="00FE60F5" w:rsidRDefault="00A51881" w:rsidP="00AF32A6">
      <w:pPr>
        <w:pStyle w:val="Normal1"/>
        <w:numPr>
          <w:ilvl w:val="0"/>
          <w:numId w:val="3"/>
        </w:numPr>
        <w:rPr>
          <w:sz w:val="24"/>
        </w:rPr>
      </w:pPr>
      <w:r w:rsidRPr="00FE60F5">
        <w:rPr>
          <w:sz w:val="24"/>
        </w:rPr>
        <w:t xml:space="preserve">There are a number of students. </w:t>
      </w:r>
      <w:r w:rsidR="0016412E" w:rsidRPr="00FE60F5">
        <w:rPr>
          <w:sz w:val="24"/>
        </w:rPr>
        <w:t xml:space="preserve">For each student, the university maintains student given name, last name, student number, social security number, current address and phone, permanent address and phone, </w:t>
      </w:r>
      <w:r w:rsidR="00D441A3" w:rsidRPr="00FE60F5">
        <w:rPr>
          <w:sz w:val="24"/>
        </w:rPr>
        <w:t>date-of-birth</w:t>
      </w:r>
      <w:r w:rsidR="000C333A" w:rsidRPr="00FE60F5">
        <w:rPr>
          <w:sz w:val="24"/>
        </w:rPr>
        <w:t>, gender</w:t>
      </w:r>
      <w:r w:rsidR="0016412E" w:rsidRPr="00FE60F5">
        <w:rPr>
          <w:sz w:val="24"/>
        </w:rPr>
        <w:t xml:space="preserve">. Both social security number and student number have unique values for each student. </w:t>
      </w:r>
    </w:p>
    <w:p w14:paraId="73548E63" w14:textId="630C7BD1" w:rsidR="009F5B78" w:rsidRPr="00FE60F5" w:rsidRDefault="009F5B78" w:rsidP="00AF32A6">
      <w:pPr>
        <w:pStyle w:val="Normal1"/>
        <w:numPr>
          <w:ilvl w:val="0"/>
          <w:numId w:val="3"/>
        </w:numPr>
        <w:rPr>
          <w:sz w:val="24"/>
        </w:rPr>
      </w:pPr>
      <w:r w:rsidRPr="00FE60F5">
        <w:rPr>
          <w:sz w:val="24"/>
        </w:rPr>
        <w:t xml:space="preserve">There are </w:t>
      </w:r>
      <w:r w:rsidR="00206EAB" w:rsidRPr="00FE60F5">
        <w:rPr>
          <w:sz w:val="24"/>
        </w:rPr>
        <w:t xml:space="preserve">a </w:t>
      </w:r>
      <w:r w:rsidRPr="00FE60F5">
        <w:rPr>
          <w:sz w:val="24"/>
        </w:rPr>
        <w:t xml:space="preserve">number of departments. </w:t>
      </w:r>
      <w:r w:rsidR="00112AB1" w:rsidRPr="00FE60F5">
        <w:rPr>
          <w:sz w:val="24"/>
        </w:rPr>
        <w:t xml:space="preserve">Each department is described by name, department code, office phone, and college. Both name and code have unique values for each department. </w:t>
      </w:r>
    </w:p>
    <w:p w14:paraId="7D9EDD07" w14:textId="5C0539C1" w:rsidR="00BA10D3" w:rsidRPr="00FE60F5" w:rsidRDefault="00206EAB" w:rsidP="00AF32A6">
      <w:pPr>
        <w:pStyle w:val="Normal1"/>
        <w:numPr>
          <w:ilvl w:val="0"/>
          <w:numId w:val="3"/>
        </w:numPr>
        <w:rPr>
          <w:sz w:val="24"/>
        </w:rPr>
      </w:pPr>
      <w:r w:rsidRPr="00FE60F5">
        <w:rPr>
          <w:sz w:val="24"/>
        </w:rPr>
        <w:t>There a</w:t>
      </w:r>
      <w:r w:rsidR="001154FA" w:rsidRPr="00FE60F5">
        <w:rPr>
          <w:sz w:val="24"/>
        </w:rPr>
        <w:t>re a number of degree programs</w:t>
      </w:r>
      <w:r w:rsidR="00785580">
        <w:rPr>
          <w:sz w:val="24"/>
        </w:rPr>
        <w:t>. Each degree has a degree level and a major</w:t>
      </w:r>
      <w:r w:rsidR="00A42292" w:rsidRPr="00FE60F5">
        <w:rPr>
          <w:sz w:val="24"/>
        </w:rPr>
        <w:t xml:space="preserve"> (</w:t>
      </w:r>
      <w:r w:rsidR="00785580">
        <w:rPr>
          <w:sz w:val="24"/>
        </w:rPr>
        <w:t xml:space="preserve">e.g., </w:t>
      </w:r>
      <w:r w:rsidR="00A42292" w:rsidRPr="00FE60F5">
        <w:rPr>
          <w:sz w:val="24"/>
        </w:rPr>
        <w:t>B.S. in Computer Science, M.S. in Software Engineering)</w:t>
      </w:r>
      <w:r w:rsidR="00B80C30" w:rsidRPr="00FE60F5">
        <w:rPr>
          <w:sz w:val="24"/>
        </w:rPr>
        <w:t>. A degree program must be administered</w:t>
      </w:r>
      <w:r w:rsidR="001154FA" w:rsidRPr="00FE60F5">
        <w:rPr>
          <w:sz w:val="24"/>
        </w:rPr>
        <w:t xml:space="preserve"> </w:t>
      </w:r>
      <w:r w:rsidR="00B80C30" w:rsidRPr="00FE60F5">
        <w:rPr>
          <w:sz w:val="24"/>
        </w:rPr>
        <w:t xml:space="preserve">by one and only </w:t>
      </w:r>
      <w:r w:rsidR="00BC1BA1">
        <w:rPr>
          <w:sz w:val="24"/>
        </w:rPr>
        <w:t xml:space="preserve">one </w:t>
      </w:r>
      <w:r w:rsidR="00B80C30" w:rsidRPr="00FE60F5">
        <w:rPr>
          <w:sz w:val="24"/>
        </w:rPr>
        <w:t xml:space="preserve">department. </w:t>
      </w:r>
    </w:p>
    <w:p w14:paraId="3A21B0E5" w14:textId="273A7232" w:rsidR="005C6434" w:rsidRPr="00FE60F5" w:rsidRDefault="00E90DBF" w:rsidP="00AF32A6">
      <w:pPr>
        <w:pStyle w:val="Normal1"/>
        <w:numPr>
          <w:ilvl w:val="0"/>
          <w:numId w:val="3"/>
        </w:numPr>
        <w:rPr>
          <w:sz w:val="24"/>
        </w:rPr>
      </w:pPr>
      <w:r w:rsidRPr="00FE60F5">
        <w:rPr>
          <w:sz w:val="24"/>
        </w:rPr>
        <w:t>A</w:t>
      </w:r>
      <w:r w:rsidR="0016412E" w:rsidRPr="00FE60F5">
        <w:rPr>
          <w:sz w:val="24"/>
        </w:rPr>
        <w:t xml:space="preserve"> student mu</w:t>
      </w:r>
      <w:r w:rsidR="006E0E5B" w:rsidRPr="00FE60F5">
        <w:rPr>
          <w:sz w:val="24"/>
        </w:rPr>
        <w:t xml:space="preserve">st </w:t>
      </w:r>
      <w:r w:rsidR="00542796" w:rsidRPr="00FE60F5">
        <w:rPr>
          <w:sz w:val="24"/>
        </w:rPr>
        <w:t xml:space="preserve">enroll in </w:t>
      </w:r>
      <w:r w:rsidR="00B01BD1" w:rsidRPr="00FE60F5">
        <w:rPr>
          <w:sz w:val="24"/>
        </w:rPr>
        <w:t xml:space="preserve">at least </w:t>
      </w:r>
      <w:r w:rsidR="00542796" w:rsidRPr="00FE60F5">
        <w:rPr>
          <w:sz w:val="24"/>
        </w:rPr>
        <w:t xml:space="preserve">one degree program as his/her </w:t>
      </w:r>
      <w:r w:rsidR="00B01BD1" w:rsidRPr="00FE60F5">
        <w:rPr>
          <w:sz w:val="24"/>
        </w:rPr>
        <w:t>major</w:t>
      </w:r>
      <w:r w:rsidR="001A1D0E" w:rsidRPr="00FE60F5">
        <w:rPr>
          <w:sz w:val="24"/>
        </w:rPr>
        <w:t xml:space="preserve">, but may have one or more </w:t>
      </w:r>
      <w:r w:rsidR="00542796" w:rsidRPr="00FE60F5">
        <w:rPr>
          <w:sz w:val="24"/>
        </w:rPr>
        <w:t xml:space="preserve">other programs </w:t>
      </w:r>
      <w:r w:rsidR="006E0E5B" w:rsidRPr="00FE60F5">
        <w:rPr>
          <w:sz w:val="24"/>
        </w:rPr>
        <w:t xml:space="preserve">as minors. </w:t>
      </w:r>
    </w:p>
    <w:p w14:paraId="4B949A81" w14:textId="34FE8CB7" w:rsidR="005C6434" w:rsidRPr="00FE60F5" w:rsidRDefault="0016412E" w:rsidP="00AF32A6">
      <w:pPr>
        <w:pStyle w:val="Normal1"/>
        <w:numPr>
          <w:ilvl w:val="0"/>
          <w:numId w:val="3"/>
        </w:numPr>
        <w:rPr>
          <w:sz w:val="24"/>
        </w:rPr>
      </w:pPr>
      <w:r w:rsidRPr="00FE60F5">
        <w:rPr>
          <w:sz w:val="24"/>
        </w:rPr>
        <w:t>Each course has a course name, description, course number, credit hours, level. The value of course number is unique for each course.</w:t>
      </w:r>
      <w:r w:rsidR="00C256F1" w:rsidRPr="00FE60F5">
        <w:rPr>
          <w:sz w:val="24"/>
        </w:rPr>
        <w:t xml:space="preserve"> Each course is offered by one and only one department. </w:t>
      </w:r>
    </w:p>
    <w:p w14:paraId="1EF82D11" w14:textId="3740E74B" w:rsidR="005C6434" w:rsidRPr="00FE60F5" w:rsidRDefault="00BA07C3" w:rsidP="00AF32A6">
      <w:pPr>
        <w:pStyle w:val="Normal1"/>
        <w:numPr>
          <w:ilvl w:val="0"/>
          <w:numId w:val="3"/>
        </w:numPr>
        <w:rPr>
          <w:sz w:val="24"/>
        </w:rPr>
      </w:pPr>
      <w:r w:rsidRPr="00FE60F5">
        <w:rPr>
          <w:sz w:val="24"/>
        </w:rPr>
        <w:t xml:space="preserve">A student must register for </w:t>
      </w:r>
      <w:r w:rsidR="00FD1555" w:rsidRPr="00FE60F5">
        <w:rPr>
          <w:sz w:val="24"/>
        </w:rPr>
        <w:t xml:space="preserve">at least one course. </w:t>
      </w:r>
      <w:r w:rsidR="00F551ED" w:rsidRPr="00FE60F5">
        <w:rPr>
          <w:sz w:val="24"/>
        </w:rPr>
        <w:t xml:space="preserve">For each registered course, </w:t>
      </w:r>
      <w:r w:rsidR="00DA3791" w:rsidRPr="00FE60F5">
        <w:rPr>
          <w:sz w:val="24"/>
        </w:rPr>
        <w:t xml:space="preserve">the semester when it is register and </w:t>
      </w:r>
      <w:r w:rsidR="00F551ED" w:rsidRPr="00FE60F5">
        <w:rPr>
          <w:sz w:val="24"/>
        </w:rPr>
        <w:t xml:space="preserve">the </w:t>
      </w:r>
      <w:r w:rsidR="00DA3791" w:rsidRPr="00FE60F5">
        <w:rPr>
          <w:sz w:val="24"/>
        </w:rPr>
        <w:t xml:space="preserve">final </w:t>
      </w:r>
      <w:r w:rsidR="0016412E" w:rsidRPr="00FE60F5">
        <w:rPr>
          <w:sz w:val="24"/>
        </w:rPr>
        <w:t>grade</w:t>
      </w:r>
      <w:r w:rsidR="00DA3791" w:rsidRPr="00FE60F5">
        <w:rPr>
          <w:sz w:val="24"/>
        </w:rPr>
        <w:t xml:space="preserve"> must be recorded. </w:t>
      </w:r>
      <w:r w:rsidR="001E65BD" w:rsidRPr="00FE60F5">
        <w:rPr>
          <w:sz w:val="24"/>
        </w:rPr>
        <w:t>Us</w:t>
      </w:r>
      <w:r w:rsidR="00993AC3" w:rsidRPr="00FE60F5">
        <w:rPr>
          <w:sz w:val="24"/>
        </w:rPr>
        <w:t>e</w:t>
      </w:r>
      <w:r w:rsidR="001E65BD" w:rsidRPr="00FE60F5">
        <w:rPr>
          <w:sz w:val="24"/>
        </w:rPr>
        <w:t xml:space="preserve"> numbers to represent grade, i.e., </w:t>
      </w:r>
      <w:r w:rsidR="0016412E" w:rsidRPr="00FE60F5">
        <w:rPr>
          <w:sz w:val="24"/>
        </w:rPr>
        <w:t>0, 1, 2, 3, 4 fo</w:t>
      </w:r>
      <w:r w:rsidR="001E65BD" w:rsidRPr="00FE60F5">
        <w:rPr>
          <w:sz w:val="24"/>
        </w:rPr>
        <w:t xml:space="preserve">r F, D, C, B, A, respectively. </w:t>
      </w:r>
    </w:p>
    <w:p w14:paraId="3FDB2705" w14:textId="0A694AC7" w:rsidR="00FA3E53" w:rsidRDefault="00FA3E53">
      <w:pPr>
        <w:pStyle w:val="Normal1"/>
        <w:rPr>
          <w:sz w:val="24"/>
        </w:rPr>
      </w:pPr>
    </w:p>
    <w:p w14:paraId="7FF0F07F" w14:textId="5947241B" w:rsidR="001C31E6" w:rsidRDefault="001C31E6">
      <w:pPr>
        <w:pStyle w:val="Normal1"/>
        <w:rPr>
          <w:sz w:val="24"/>
        </w:rPr>
      </w:pPr>
    </w:p>
    <w:p w14:paraId="19411646" w14:textId="77777777" w:rsidR="001C31E6" w:rsidRDefault="001C31E6">
      <w:pPr>
        <w:pStyle w:val="Normal1"/>
        <w:rPr>
          <w:sz w:val="24"/>
        </w:rPr>
      </w:pPr>
    </w:p>
    <w:p w14:paraId="13A74014" w14:textId="0FBA1CB1" w:rsidR="00D35E5F" w:rsidRPr="00257004" w:rsidRDefault="00D35E5F">
      <w:pPr>
        <w:pStyle w:val="Normal1"/>
        <w:rPr>
          <w:b/>
          <w:sz w:val="24"/>
        </w:rPr>
      </w:pPr>
      <w:r w:rsidRPr="00D35E5F">
        <w:rPr>
          <w:b/>
          <w:sz w:val="24"/>
        </w:rPr>
        <w:t>Your tasks</w:t>
      </w:r>
    </w:p>
    <w:p w14:paraId="37BAD600" w14:textId="70651F5B" w:rsidR="0016412E" w:rsidRPr="00FE60F5" w:rsidRDefault="00D35E5F" w:rsidP="001C31E6">
      <w:pPr>
        <w:pStyle w:val="Normal1"/>
        <w:rPr>
          <w:sz w:val="24"/>
        </w:rPr>
      </w:pPr>
      <w:r>
        <w:rPr>
          <w:sz w:val="24"/>
        </w:rPr>
        <w:t xml:space="preserve">You are asked to </w:t>
      </w:r>
      <w:r w:rsidR="004A722D">
        <w:rPr>
          <w:sz w:val="24"/>
        </w:rPr>
        <w:t xml:space="preserve">design </w:t>
      </w:r>
      <w:r w:rsidR="001015FB">
        <w:rPr>
          <w:sz w:val="24"/>
        </w:rPr>
        <w:t xml:space="preserve">three </w:t>
      </w:r>
      <w:r w:rsidR="004A722D">
        <w:rPr>
          <w:sz w:val="24"/>
        </w:rPr>
        <w:t>databases</w:t>
      </w:r>
      <w:r w:rsidR="001276DF">
        <w:rPr>
          <w:sz w:val="24"/>
        </w:rPr>
        <w:t xml:space="preserve"> that capture </w:t>
      </w:r>
      <w:r w:rsidR="004A722D">
        <w:rPr>
          <w:sz w:val="24"/>
        </w:rPr>
        <w:t xml:space="preserve">their </w:t>
      </w:r>
      <w:r w:rsidR="00167A97">
        <w:rPr>
          <w:sz w:val="24"/>
        </w:rPr>
        <w:t xml:space="preserve">corresponding </w:t>
      </w:r>
      <w:r w:rsidR="004A722D">
        <w:rPr>
          <w:sz w:val="24"/>
        </w:rPr>
        <w:t>requir</w:t>
      </w:r>
      <w:r w:rsidR="00167A97">
        <w:rPr>
          <w:sz w:val="24"/>
        </w:rPr>
        <w:t>e</w:t>
      </w:r>
      <w:r w:rsidR="004A722D">
        <w:rPr>
          <w:sz w:val="24"/>
        </w:rPr>
        <w:t>ments</w:t>
      </w:r>
      <w:r w:rsidR="00143BE1">
        <w:rPr>
          <w:sz w:val="24"/>
        </w:rPr>
        <w:t xml:space="preserve"> listed above</w:t>
      </w:r>
      <w:r w:rsidR="00167A97">
        <w:rPr>
          <w:sz w:val="24"/>
        </w:rPr>
        <w:t xml:space="preserve">. Specifically, </w:t>
      </w:r>
      <w:r w:rsidR="000A3F0F">
        <w:rPr>
          <w:sz w:val="24"/>
        </w:rPr>
        <w:t xml:space="preserve">for each database, </w:t>
      </w:r>
      <w:r w:rsidR="00167A97">
        <w:rPr>
          <w:sz w:val="24"/>
        </w:rPr>
        <w:t xml:space="preserve">you are asked to </w:t>
      </w:r>
      <w:r w:rsidR="001C31E6">
        <w:rPr>
          <w:sz w:val="24"/>
        </w:rPr>
        <w:t>d</w:t>
      </w:r>
      <w:r w:rsidR="0016412E" w:rsidRPr="00FE60F5">
        <w:rPr>
          <w:sz w:val="24"/>
        </w:rPr>
        <w:t>raw an ER diagram.</w:t>
      </w:r>
      <w:r w:rsidR="00E31E0D" w:rsidRPr="00FE60F5">
        <w:rPr>
          <w:sz w:val="24"/>
        </w:rPr>
        <w:t xml:space="preserve"> </w:t>
      </w:r>
      <w:r w:rsidR="0016412E" w:rsidRPr="00FE60F5">
        <w:rPr>
          <w:sz w:val="24"/>
        </w:rPr>
        <w:t>Write down any other assumptions that are not given, but are used by you to make the ER diagram complete.</w:t>
      </w:r>
    </w:p>
    <w:p w14:paraId="07E1FD18" w14:textId="77777777" w:rsidR="00FE640B" w:rsidRDefault="00FE640B" w:rsidP="00FE640B">
      <w:pPr>
        <w:pStyle w:val="Normal1"/>
        <w:rPr>
          <w:b/>
          <w:sz w:val="28"/>
        </w:rPr>
      </w:pPr>
    </w:p>
    <w:p w14:paraId="448D7411" w14:textId="77777777" w:rsidR="00FE640B" w:rsidRPr="00FE640B" w:rsidRDefault="00FE640B" w:rsidP="00FE640B">
      <w:pPr>
        <w:pStyle w:val="Normal1"/>
        <w:rPr>
          <w:b/>
          <w:sz w:val="24"/>
        </w:rPr>
      </w:pPr>
      <w:r w:rsidRPr="00FE640B">
        <w:rPr>
          <w:b/>
          <w:sz w:val="24"/>
        </w:rPr>
        <w:t>Submission Instruction</w:t>
      </w:r>
    </w:p>
    <w:p w14:paraId="50A97171" w14:textId="77777777" w:rsidR="00542EE3" w:rsidRDefault="00CC4ECD">
      <w:pPr>
        <w:pStyle w:val="Normal1"/>
        <w:rPr>
          <w:i/>
          <w:sz w:val="24"/>
        </w:rPr>
      </w:pPr>
      <w:r>
        <w:rPr>
          <w:i/>
          <w:sz w:val="24"/>
        </w:rPr>
        <w:t xml:space="preserve">Do NOT handwrite. </w:t>
      </w:r>
      <w:r w:rsidR="00802B93">
        <w:rPr>
          <w:i/>
          <w:sz w:val="24"/>
        </w:rPr>
        <w:t>Draw your diagram</w:t>
      </w:r>
      <w:r w:rsidR="00B320F5">
        <w:rPr>
          <w:i/>
          <w:sz w:val="24"/>
        </w:rPr>
        <w:t>s</w:t>
      </w:r>
      <w:r w:rsidR="00802B93">
        <w:rPr>
          <w:i/>
          <w:sz w:val="24"/>
        </w:rPr>
        <w:t xml:space="preserve"> using tools such </w:t>
      </w:r>
      <w:r w:rsidR="009A0A78">
        <w:rPr>
          <w:i/>
          <w:sz w:val="24"/>
        </w:rPr>
        <w:t xml:space="preserve">as </w:t>
      </w:r>
      <w:r w:rsidR="00D10421">
        <w:rPr>
          <w:i/>
          <w:sz w:val="24"/>
        </w:rPr>
        <w:t>P</w:t>
      </w:r>
      <w:r w:rsidR="00802B93">
        <w:rPr>
          <w:i/>
          <w:sz w:val="24"/>
        </w:rPr>
        <w:t>ower</w:t>
      </w:r>
      <w:r w:rsidR="00D10421">
        <w:rPr>
          <w:i/>
          <w:sz w:val="24"/>
        </w:rPr>
        <w:t>P</w:t>
      </w:r>
      <w:r w:rsidR="00802B93">
        <w:rPr>
          <w:i/>
          <w:sz w:val="24"/>
        </w:rPr>
        <w:t xml:space="preserve">oints or </w:t>
      </w:r>
      <w:r w:rsidR="00D10421">
        <w:rPr>
          <w:i/>
          <w:sz w:val="24"/>
        </w:rPr>
        <w:t>V</w:t>
      </w:r>
      <w:r w:rsidR="00802B93">
        <w:rPr>
          <w:i/>
          <w:sz w:val="24"/>
        </w:rPr>
        <w:t>isio</w:t>
      </w:r>
      <w:r w:rsidR="00785E16">
        <w:rPr>
          <w:i/>
          <w:sz w:val="24"/>
        </w:rPr>
        <w:t>.</w:t>
      </w:r>
      <w:r w:rsidR="003E2B4D">
        <w:rPr>
          <w:i/>
          <w:sz w:val="24"/>
        </w:rPr>
        <w:t xml:space="preserve"> Use the notations (i.e., rectangle, diamond, dot/solid line with m/u, ISA) we use in the lectures</w:t>
      </w:r>
      <w:r w:rsidR="004A1131">
        <w:rPr>
          <w:i/>
          <w:sz w:val="24"/>
        </w:rPr>
        <w:t xml:space="preserve">, or you will lose points. </w:t>
      </w:r>
    </w:p>
    <w:p w14:paraId="1E694F05" w14:textId="77777777" w:rsidR="00542EE3" w:rsidRDefault="00542EE3">
      <w:pPr>
        <w:pStyle w:val="Normal1"/>
        <w:rPr>
          <w:i/>
          <w:sz w:val="24"/>
        </w:rPr>
      </w:pPr>
    </w:p>
    <w:p w14:paraId="543A3D89" w14:textId="0F71DE49" w:rsidR="005C6434" w:rsidRPr="00FE640B" w:rsidRDefault="00785E16">
      <w:pPr>
        <w:pStyle w:val="Normal1"/>
        <w:rPr>
          <w:i/>
          <w:sz w:val="24"/>
        </w:rPr>
      </w:pPr>
      <w:r>
        <w:rPr>
          <w:i/>
          <w:sz w:val="24"/>
        </w:rPr>
        <w:t xml:space="preserve">Submit all answers in a SINGLE file, in </w:t>
      </w:r>
      <w:r w:rsidR="000B6562">
        <w:rPr>
          <w:i/>
          <w:sz w:val="24"/>
        </w:rPr>
        <w:t>PDF</w:t>
      </w:r>
      <w:r w:rsidR="00FE640B" w:rsidRPr="00FE640B">
        <w:rPr>
          <w:i/>
          <w:sz w:val="24"/>
        </w:rPr>
        <w:t xml:space="preserve"> format</w:t>
      </w:r>
      <w:r>
        <w:rPr>
          <w:i/>
          <w:sz w:val="24"/>
        </w:rPr>
        <w:t>,</w:t>
      </w:r>
      <w:r w:rsidR="00FE640B" w:rsidRPr="00FE640B">
        <w:rPr>
          <w:i/>
          <w:sz w:val="24"/>
        </w:rPr>
        <w:t xml:space="preserve"> through your </w:t>
      </w:r>
      <w:r w:rsidR="00B4276D">
        <w:rPr>
          <w:i/>
          <w:sz w:val="24"/>
        </w:rPr>
        <w:t>Canvas</w:t>
      </w:r>
      <w:r w:rsidR="00FE640B" w:rsidRPr="00FE640B">
        <w:rPr>
          <w:i/>
          <w:sz w:val="24"/>
        </w:rPr>
        <w:t xml:space="preserve"> account</w:t>
      </w:r>
      <w:r w:rsidR="00253A1D">
        <w:rPr>
          <w:i/>
          <w:sz w:val="24"/>
        </w:rPr>
        <w:t xml:space="preserve">. </w:t>
      </w:r>
    </w:p>
    <w:sectPr w:rsidR="005C6434" w:rsidRPr="00FE640B">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4C47BE" w14:textId="77777777" w:rsidR="00447A6C" w:rsidRDefault="00447A6C" w:rsidP="0006480B">
      <w:pPr>
        <w:spacing w:line="240" w:lineRule="auto"/>
      </w:pPr>
      <w:r>
        <w:separator/>
      </w:r>
    </w:p>
  </w:endnote>
  <w:endnote w:type="continuationSeparator" w:id="0">
    <w:p w14:paraId="4F8E633B" w14:textId="77777777" w:rsidR="00447A6C" w:rsidRDefault="00447A6C" w:rsidP="0006480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FD88BE" w14:textId="77777777" w:rsidR="0006480B" w:rsidRDefault="000648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477CCA" w14:textId="77777777" w:rsidR="0006480B" w:rsidRDefault="000648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5CD04B" w14:textId="77777777" w:rsidR="0006480B" w:rsidRDefault="000648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95EC44" w14:textId="77777777" w:rsidR="00447A6C" w:rsidRDefault="00447A6C" w:rsidP="0006480B">
      <w:pPr>
        <w:spacing w:line="240" w:lineRule="auto"/>
      </w:pPr>
      <w:r>
        <w:separator/>
      </w:r>
    </w:p>
  </w:footnote>
  <w:footnote w:type="continuationSeparator" w:id="0">
    <w:p w14:paraId="313C5C30" w14:textId="77777777" w:rsidR="00447A6C" w:rsidRDefault="00447A6C" w:rsidP="0006480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82E4F9" w14:textId="77777777" w:rsidR="0006480B" w:rsidRDefault="000648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DF762A" w14:textId="77777777" w:rsidR="0006480B" w:rsidRDefault="000648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801207" w14:textId="77777777" w:rsidR="0006480B" w:rsidRDefault="000648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8944E0"/>
    <w:multiLevelType w:val="hybridMultilevel"/>
    <w:tmpl w:val="FFA64E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412E71"/>
    <w:multiLevelType w:val="hybridMultilevel"/>
    <w:tmpl w:val="CB4811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70A3C1A"/>
    <w:multiLevelType w:val="hybridMultilevel"/>
    <w:tmpl w:val="F51AAC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A8533BB"/>
    <w:multiLevelType w:val="hybridMultilevel"/>
    <w:tmpl w:val="F9DAC1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CC41B7"/>
    <w:multiLevelType w:val="hybridMultilevel"/>
    <w:tmpl w:val="907C56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5242EDB"/>
    <w:multiLevelType w:val="hybridMultilevel"/>
    <w:tmpl w:val="735C1C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73B3124"/>
    <w:multiLevelType w:val="hybridMultilevel"/>
    <w:tmpl w:val="C29ECC52"/>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5"/>
  </w:num>
  <w:num w:numId="4">
    <w:abstractNumId w:val="2"/>
  </w:num>
  <w:num w:numId="5">
    <w:abstractNumId w:val="1"/>
  </w:num>
  <w:num w:numId="6">
    <w:abstractNumId w:val="6"/>
    <w:lvlOverride w:ilvl="0">
      <w:startOverride w:val="1"/>
    </w:lvlOverride>
    <w:lvlOverride w:ilvl="1"/>
    <w:lvlOverride w:ilvl="2"/>
    <w:lvlOverride w:ilvl="3"/>
    <w:lvlOverride w:ilvl="4"/>
    <w:lvlOverride w:ilvl="5"/>
    <w:lvlOverride w:ilvl="6"/>
    <w:lvlOverride w:ilvl="7"/>
    <w:lvlOverride w:ilvl="8"/>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zQzNLW0NDYyNDVV0lEKTi0uzszPAykwqgUAsCGDVCwAAAA="/>
  </w:docVars>
  <w:rsids>
    <w:rsidRoot w:val="005C6434"/>
    <w:rsid w:val="000224C5"/>
    <w:rsid w:val="00023F06"/>
    <w:rsid w:val="00027790"/>
    <w:rsid w:val="0006480B"/>
    <w:rsid w:val="00094FA4"/>
    <w:rsid w:val="000A3F0F"/>
    <w:rsid w:val="000B6562"/>
    <w:rsid w:val="000C2D4F"/>
    <w:rsid w:val="000C333A"/>
    <w:rsid w:val="000C63FC"/>
    <w:rsid w:val="001015FB"/>
    <w:rsid w:val="00112AB1"/>
    <w:rsid w:val="001154FA"/>
    <w:rsid w:val="001276DF"/>
    <w:rsid w:val="0013481E"/>
    <w:rsid w:val="0014014C"/>
    <w:rsid w:val="0014302E"/>
    <w:rsid w:val="00143BE1"/>
    <w:rsid w:val="0016412E"/>
    <w:rsid w:val="00167A97"/>
    <w:rsid w:val="00190F66"/>
    <w:rsid w:val="001A1D0E"/>
    <w:rsid w:val="001A20B3"/>
    <w:rsid w:val="001C31E6"/>
    <w:rsid w:val="001E65BD"/>
    <w:rsid w:val="00204ECA"/>
    <w:rsid w:val="00206EAB"/>
    <w:rsid w:val="00233389"/>
    <w:rsid w:val="00246C7D"/>
    <w:rsid w:val="00253A1D"/>
    <w:rsid w:val="00257004"/>
    <w:rsid w:val="00265D5F"/>
    <w:rsid w:val="00295B0B"/>
    <w:rsid w:val="003067CB"/>
    <w:rsid w:val="00340C59"/>
    <w:rsid w:val="0034409A"/>
    <w:rsid w:val="00350A87"/>
    <w:rsid w:val="003542E3"/>
    <w:rsid w:val="00355F6E"/>
    <w:rsid w:val="00387C23"/>
    <w:rsid w:val="003922CD"/>
    <w:rsid w:val="00395F6D"/>
    <w:rsid w:val="003B4FEF"/>
    <w:rsid w:val="003E2B4D"/>
    <w:rsid w:val="003E6F19"/>
    <w:rsid w:val="0041302A"/>
    <w:rsid w:val="0041460A"/>
    <w:rsid w:val="00440E7B"/>
    <w:rsid w:val="00443C50"/>
    <w:rsid w:val="00447A6C"/>
    <w:rsid w:val="00474E0F"/>
    <w:rsid w:val="0049446C"/>
    <w:rsid w:val="00497A1B"/>
    <w:rsid w:val="004A1131"/>
    <w:rsid w:val="004A722D"/>
    <w:rsid w:val="004B57E1"/>
    <w:rsid w:val="004C6B4D"/>
    <w:rsid w:val="004E32B2"/>
    <w:rsid w:val="004F209B"/>
    <w:rsid w:val="00512B7D"/>
    <w:rsid w:val="00542796"/>
    <w:rsid w:val="00542EE3"/>
    <w:rsid w:val="00546508"/>
    <w:rsid w:val="00583A2B"/>
    <w:rsid w:val="005B06F5"/>
    <w:rsid w:val="005C13DD"/>
    <w:rsid w:val="005C6434"/>
    <w:rsid w:val="005E45CC"/>
    <w:rsid w:val="0060775C"/>
    <w:rsid w:val="00642ABE"/>
    <w:rsid w:val="006943CB"/>
    <w:rsid w:val="006A33D8"/>
    <w:rsid w:val="006A7958"/>
    <w:rsid w:val="006B08BF"/>
    <w:rsid w:val="006E0600"/>
    <w:rsid w:val="006E0E5B"/>
    <w:rsid w:val="006E1CF5"/>
    <w:rsid w:val="00733F61"/>
    <w:rsid w:val="00785580"/>
    <w:rsid w:val="00785E16"/>
    <w:rsid w:val="00797A45"/>
    <w:rsid w:val="007A4543"/>
    <w:rsid w:val="007C150C"/>
    <w:rsid w:val="007E43D8"/>
    <w:rsid w:val="007F6380"/>
    <w:rsid w:val="00800BD9"/>
    <w:rsid w:val="00802B93"/>
    <w:rsid w:val="00804BFA"/>
    <w:rsid w:val="00820C0E"/>
    <w:rsid w:val="008621A4"/>
    <w:rsid w:val="0088498D"/>
    <w:rsid w:val="008D02A7"/>
    <w:rsid w:val="008D3D82"/>
    <w:rsid w:val="00911400"/>
    <w:rsid w:val="00920C84"/>
    <w:rsid w:val="0093214E"/>
    <w:rsid w:val="00944C58"/>
    <w:rsid w:val="00974622"/>
    <w:rsid w:val="00983CE8"/>
    <w:rsid w:val="00993AC3"/>
    <w:rsid w:val="009A0A78"/>
    <w:rsid w:val="009A30F8"/>
    <w:rsid w:val="009B4902"/>
    <w:rsid w:val="009C3096"/>
    <w:rsid w:val="009C733B"/>
    <w:rsid w:val="009D2583"/>
    <w:rsid w:val="009E2DF0"/>
    <w:rsid w:val="009F5B78"/>
    <w:rsid w:val="00A27BBA"/>
    <w:rsid w:val="00A31EC4"/>
    <w:rsid w:val="00A42292"/>
    <w:rsid w:val="00A51881"/>
    <w:rsid w:val="00A62340"/>
    <w:rsid w:val="00A754DA"/>
    <w:rsid w:val="00A75C44"/>
    <w:rsid w:val="00AF32A6"/>
    <w:rsid w:val="00AF5461"/>
    <w:rsid w:val="00B01BD1"/>
    <w:rsid w:val="00B26A52"/>
    <w:rsid w:val="00B320F5"/>
    <w:rsid w:val="00B4069D"/>
    <w:rsid w:val="00B4276D"/>
    <w:rsid w:val="00B4374A"/>
    <w:rsid w:val="00B61B4B"/>
    <w:rsid w:val="00B639FE"/>
    <w:rsid w:val="00B80C30"/>
    <w:rsid w:val="00BA07C3"/>
    <w:rsid w:val="00BA10D3"/>
    <w:rsid w:val="00BA520F"/>
    <w:rsid w:val="00BB40DF"/>
    <w:rsid w:val="00BC1BA1"/>
    <w:rsid w:val="00BE417D"/>
    <w:rsid w:val="00C02749"/>
    <w:rsid w:val="00C256F1"/>
    <w:rsid w:val="00C275FD"/>
    <w:rsid w:val="00C44870"/>
    <w:rsid w:val="00C60B08"/>
    <w:rsid w:val="00C94568"/>
    <w:rsid w:val="00CC4ECD"/>
    <w:rsid w:val="00CC7B55"/>
    <w:rsid w:val="00CD56DA"/>
    <w:rsid w:val="00CD788A"/>
    <w:rsid w:val="00D00F57"/>
    <w:rsid w:val="00D076EF"/>
    <w:rsid w:val="00D10421"/>
    <w:rsid w:val="00D21726"/>
    <w:rsid w:val="00D23401"/>
    <w:rsid w:val="00D27542"/>
    <w:rsid w:val="00D35E5F"/>
    <w:rsid w:val="00D36254"/>
    <w:rsid w:val="00D377D5"/>
    <w:rsid w:val="00D441A3"/>
    <w:rsid w:val="00D60807"/>
    <w:rsid w:val="00D637AA"/>
    <w:rsid w:val="00D94219"/>
    <w:rsid w:val="00DA3791"/>
    <w:rsid w:val="00DB49DE"/>
    <w:rsid w:val="00DD0346"/>
    <w:rsid w:val="00E2529C"/>
    <w:rsid w:val="00E31E0D"/>
    <w:rsid w:val="00E444C9"/>
    <w:rsid w:val="00E90DBF"/>
    <w:rsid w:val="00EA2D25"/>
    <w:rsid w:val="00ED1606"/>
    <w:rsid w:val="00F0098E"/>
    <w:rsid w:val="00F27F68"/>
    <w:rsid w:val="00F51D59"/>
    <w:rsid w:val="00F551ED"/>
    <w:rsid w:val="00F92FF4"/>
    <w:rsid w:val="00FA3E53"/>
    <w:rsid w:val="00FD1555"/>
    <w:rsid w:val="00FE60F5"/>
    <w:rsid w:val="00FE640B"/>
    <w:rsid w:val="00FF2CD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2235245"/>
  <w15:docId w15:val="{F9981E13-E952-6548-94E4-26C52B908B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31E6"/>
  </w:style>
  <w:style w:type="paragraph" w:styleId="Heading1">
    <w:name w:val="heading 1"/>
    <w:basedOn w:val="Normal1"/>
    <w:next w:val="Normal1"/>
    <w:pPr>
      <w:keepNext/>
      <w:keepLines/>
      <w:spacing w:before="400" w:after="120"/>
      <w:contextualSpacing/>
      <w:outlineLvl w:val="0"/>
    </w:pPr>
    <w:rPr>
      <w:sz w:val="40"/>
      <w:szCs w:val="40"/>
    </w:rPr>
  </w:style>
  <w:style w:type="paragraph" w:styleId="Heading2">
    <w:name w:val="heading 2"/>
    <w:basedOn w:val="Normal1"/>
    <w:next w:val="Normal1"/>
    <w:pPr>
      <w:keepNext/>
      <w:keepLines/>
      <w:spacing w:before="360" w:after="120"/>
      <w:contextualSpacing/>
      <w:outlineLvl w:val="1"/>
    </w:pPr>
    <w:rPr>
      <w:sz w:val="32"/>
      <w:szCs w:val="32"/>
    </w:rPr>
  </w:style>
  <w:style w:type="paragraph" w:styleId="Heading3">
    <w:name w:val="heading 3"/>
    <w:basedOn w:val="Normal1"/>
    <w:next w:val="Normal1"/>
    <w:pPr>
      <w:keepNext/>
      <w:keepLines/>
      <w:spacing w:before="320" w:after="80"/>
      <w:contextualSpacing/>
      <w:outlineLvl w:val="2"/>
    </w:pPr>
    <w:rPr>
      <w:color w:val="434343"/>
      <w:sz w:val="28"/>
      <w:szCs w:val="28"/>
    </w:rPr>
  </w:style>
  <w:style w:type="paragraph" w:styleId="Heading4">
    <w:name w:val="heading 4"/>
    <w:basedOn w:val="Normal1"/>
    <w:next w:val="Normal1"/>
    <w:pPr>
      <w:keepNext/>
      <w:keepLines/>
      <w:spacing w:before="280" w:after="80"/>
      <w:contextualSpacing/>
      <w:outlineLvl w:val="3"/>
    </w:pPr>
    <w:rPr>
      <w:color w:val="666666"/>
      <w:sz w:val="24"/>
      <w:szCs w:val="24"/>
    </w:rPr>
  </w:style>
  <w:style w:type="paragraph" w:styleId="Heading5">
    <w:name w:val="heading 5"/>
    <w:basedOn w:val="Normal1"/>
    <w:next w:val="Normal1"/>
    <w:pPr>
      <w:keepNext/>
      <w:keepLines/>
      <w:spacing w:before="240" w:after="80"/>
      <w:contextualSpacing/>
      <w:outlineLvl w:val="4"/>
    </w:pPr>
    <w:rPr>
      <w:color w:val="666666"/>
    </w:rPr>
  </w:style>
  <w:style w:type="paragraph" w:styleId="Heading6">
    <w:name w:val="heading 6"/>
    <w:basedOn w:val="Normal1"/>
    <w:next w:val="Normal1"/>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paragraph" w:styleId="Title">
    <w:name w:val="Title"/>
    <w:basedOn w:val="Normal1"/>
    <w:next w:val="Normal1"/>
    <w:pPr>
      <w:keepNext/>
      <w:keepLines/>
      <w:spacing w:after="60"/>
      <w:contextualSpacing/>
    </w:pPr>
    <w:rPr>
      <w:sz w:val="52"/>
      <w:szCs w:val="52"/>
    </w:rPr>
  </w:style>
  <w:style w:type="paragraph" w:styleId="Subtitle">
    <w:name w:val="Subtitle"/>
    <w:basedOn w:val="Normal1"/>
    <w:next w:val="Normal1"/>
    <w:pPr>
      <w:keepNext/>
      <w:keepLines/>
      <w:spacing w:after="320"/>
      <w:contextualSpacing/>
    </w:pPr>
    <w:rPr>
      <w:color w:val="666666"/>
      <w:sz w:val="30"/>
      <w:szCs w:val="30"/>
    </w:rPr>
  </w:style>
  <w:style w:type="paragraph" w:styleId="BalloonText">
    <w:name w:val="Balloon Text"/>
    <w:basedOn w:val="Normal"/>
    <w:link w:val="BalloonTextChar"/>
    <w:uiPriority w:val="99"/>
    <w:semiHidden/>
    <w:unhideWhenUsed/>
    <w:rsid w:val="00FA3E53"/>
    <w:pPr>
      <w:spacing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FA3E53"/>
    <w:rPr>
      <w:rFonts w:ascii="Lucida Grande" w:hAnsi="Lucida Grande"/>
      <w:sz w:val="18"/>
      <w:szCs w:val="18"/>
    </w:rPr>
  </w:style>
  <w:style w:type="paragraph" w:styleId="Header">
    <w:name w:val="header"/>
    <w:basedOn w:val="Normal"/>
    <w:link w:val="HeaderChar"/>
    <w:uiPriority w:val="99"/>
    <w:unhideWhenUsed/>
    <w:rsid w:val="0006480B"/>
    <w:pPr>
      <w:tabs>
        <w:tab w:val="center" w:pos="4680"/>
        <w:tab w:val="right" w:pos="9360"/>
      </w:tabs>
      <w:spacing w:line="240" w:lineRule="auto"/>
    </w:pPr>
  </w:style>
  <w:style w:type="character" w:customStyle="1" w:styleId="HeaderChar">
    <w:name w:val="Header Char"/>
    <w:basedOn w:val="DefaultParagraphFont"/>
    <w:link w:val="Header"/>
    <w:uiPriority w:val="99"/>
    <w:rsid w:val="0006480B"/>
  </w:style>
  <w:style w:type="paragraph" w:styleId="Footer">
    <w:name w:val="footer"/>
    <w:basedOn w:val="Normal"/>
    <w:link w:val="FooterChar"/>
    <w:uiPriority w:val="99"/>
    <w:unhideWhenUsed/>
    <w:rsid w:val="0006480B"/>
    <w:pPr>
      <w:tabs>
        <w:tab w:val="center" w:pos="4680"/>
        <w:tab w:val="right" w:pos="9360"/>
      </w:tabs>
      <w:spacing w:line="240" w:lineRule="auto"/>
    </w:pPr>
  </w:style>
  <w:style w:type="character" w:customStyle="1" w:styleId="FooterChar">
    <w:name w:val="Footer Char"/>
    <w:basedOn w:val="DefaultParagraphFont"/>
    <w:link w:val="Footer"/>
    <w:uiPriority w:val="99"/>
    <w:rsid w:val="0006480B"/>
  </w:style>
  <w:style w:type="paragraph" w:styleId="ListParagraph">
    <w:name w:val="List Paragraph"/>
    <w:basedOn w:val="Normal"/>
    <w:uiPriority w:val="34"/>
    <w:qFormat/>
    <w:rsid w:val="00983C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517143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6A18CAE3898994FAB247E2CCD1B148B" ma:contentTypeVersion="11" ma:contentTypeDescription="Create a new document." ma:contentTypeScope="" ma:versionID="bbd0dd0d51c9ec2932c726b7e45e8662">
  <xsd:schema xmlns:xsd="http://www.w3.org/2001/XMLSchema" xmlns:xs="http://www.w3.org/2001/XMLSchema" xmlns:p="http://schemas.microsoft.com/office/2006/metadata/properties" xmlns:ns3="7412b504-485f-4eaf-a42a-3d3c57f68c2c" xmlns:ns4="e159a28f-02d5-4282-a89c-cd53759e3099" targetNamespace="http://schemas.microsoft.com/office/2006/metadata/properties" ma:root="true" ma:fieldsID="f233e8c558abdad360d7611fb77485b1" ns3:_="" ns4:_="">
    <xsd:import namespace="7412b504-485f-4eaf-a42a-3d3c57f68c2c"/>
    <xsd:import namespace="e159a28f-02d5-4282-a89c-cd53759e309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12b504-485f-4eaf-a42a-3d3c57f68c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59a28f-02d5-4282-a89c-cd53759e309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866D211-2AE3-4704-94B1-46A83780AD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B894E4B-2078-4AAF-9F48-9CCECED9F0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12b504-485f-4eaf-a42a-3d3c57f68c2c"/>
    <ds:schemaRef ds:uri="e159a28f-02d5-4282-a89c-cd53759e30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082891-E529-4CA0-995D-A2E6980F80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656</Words>
  <Characters>374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Iowa State University</Company>
  <LinksUpToDate>false</LinksUpToDate>
  <CharactersWithSpaces>4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 Qi [COM S]</dc:creator>
  <cp:lastModifiedBy>Cai, Ying [COM S]</cp:lastModifiedBy>
  <cp:revision>15</cp:revision>
  <dcterms:created xsi:type="dcterms:W3CDTF">2021-02-01T21:23:00Z</dcterms:created>
  <dcterms:modified xsi:type="dcterms:W3CDTF">2021-02-01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A18CAE3898994FAB247E2CCD1B148B</vt:lpwstr>
  </property>
</Properties>
</file>